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a3ff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24babb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08:14:49Z</dcterms:created>
  <dcterms:modified xsi:type="dcterms:W3CDTF">2022-01-18T08:14:49Z</dcterms:modified>
</cp:coreProperties>
</file>